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7AFF54" w14:textId="41B7D482" w:rsidR="0034583B" w:rsidRPr="00E80001" w:rsidRDefault="003902D1" w:rsidP="0034583B">
      <w:pPr>
        <w:spacing w:after="0"/>
        <w:ind w:firstLine="0"/>
        <w:jc w:val="center"/>
        <w:rPr>
          <w:b/>
          <w:bCs/>
          <w:caps/>
        </w:rPr>
      </w:pPr>
      <w:bookmarkStart w:id="0" w:name="_Hlk152593035"/>
      <w:r w:rsidRPr="00E80001">
        <w:rPr>
          <w:b/>
          <w:bCs/>
          <w:caps/>
          <w:lang w:val="en-GB"/>
        </w:rPr>
        <w:t xml:space="preserve">Declaration of competences at the career stage of an </w:t>
      </w:r>
      <w:r w:rsidR="005637C8" w:rsidRPr="0002706C">
        <w:rPr>
          <w:rFonts w:eastAsia="MS Mincho"/>
          <w:b/>
          <w:szCs w:val="24"/>
          <w:lang w:val="en-GB" w:eastAsia="lt-LT"/>
        </w:rPr>
        <w:t>ESTABLISHED</w:t>
      </w:r>
    </w:p>
    <w:p w14:paraId="5CA23EF6" w14:textId="77777777" w:rsidR="0034583B" w:rsidRPr="00E80001" w:rsidRDefault="003902D1" w:rsidP="0034583B">
      <w:pPr>
        <w:spacing w:after="0"/>
        <w:ind w:firstLine="0"/>
        <w:jc w:val="center"/>
        <w:rPr>
          <w:b/>
          <w:bCs/>
          <w:caps/>
        </w:rPr>
      </w:pPr>
      <w:r w:rsidRPr="00E80001">
        <w:rPr>
          <w:b/>
          <w:bCs/>
          <w:caps/>
          <w:lang w:val="en-GB"/>
        </w:rPr>
        <w:t>researcher</w:t>
      </w:r>
    </w:p>
    <w:bookmarkEnd w:id="0"/>
    <w:p w14:paraId="57565089" w14:textId="77777777" w:rsidR="0034583B" w:rsidRDefault="0034583B" w:rsidP="0034583B">
      <w:pPr>
        <w:spacing w:after="0"/>
        <w:ind w:firstLine="0"/>
        <w:contextualSpacing w:val="0"/>
        <w:jc w:val="center"/>
        <w:rPr>
          <w:rFonts w:eastAsia="MS Mincho"/>
          <w:bCs/>
          <w:szCs w:val="24"/>
          <w:lang w:eastAsia="lt-LT"/>
        </w:rPr>
      </w:pPr>
    </w:p>
    <w:p w14:paraId="255C8A90" w14:textId="03C04EF8" w:rsidR="0034583B" w:rsidRPr="00B45628" w:rsidRDefault="003902D1" w:rsidP="0034583B">
      <w:pPr>
        <w:spacing w:after="0"/>
        <w:ind w:firstLine="0"/>
        <w:contextualSpacing w:val="0"/>
        <w:jc w:val="center"/>
        <w:rPr>
          <w:rFonts w:eastAsia="MS Mincho"/>
          <w:bCs/>
          <w:szCs w:val="24"/>
          <w:lang w:eastAsia="lt-LT"/>
        </w:rPr>
      </w:pPr>
      <w:r>
        <w:rPr>
          <w:rFonts w:eastAsia="MS Mincho"/>
          <w:bCs/>
          <w:szCs w:val="24"/>
          <w:lang w:val="en-GB" w:eastAsia="lt-LT"/>
        </w:rPr>
        <w:t>_________ March 202</w:t>
      </w:r>
      <w:r w:rsidR="00D473A3">
        <w:rPr>
          <w:rFonts w:eastAsia="MS Mincho"/>
          <w:bCs/>
          <w:szCs w:val="24"/>
          <w:lang w:val="en-GB" w:eastAsia="lt-LT"/>
        </w:rPr>
        <w:t>6</w:t>
      </w:r>
    </w:p>
    <w:p w14:paraId="456D0EE0" w14:textId="77777777" w:rsidR="00737189" w:rsidRDefault="00737189" w:rsidP="00046A9E">
      <w:pPr>
        <w:spacing w:after="0"/>
        <w:ind w:firstLine="0"/>
        <w:contextualSpacing w:val="0"/>
        <w:jc w:val="left"/>
        <w:rPr>
          <w:rFonts w:eastAsia="MS Mincho"/>
          <w:szCs w:val="24"/>
          <w:lang w:eastAsia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5238"/>
      </w:tblGrid>
      <w:tr w:rsidR="00D40783" w14:paraId="600182E4" w14:textId="77777777" w:rsidTr="00622BEE">
        <w:tc>
          <w:tcPr>
            <w:tcW w:w="4390" w:type="dxa"/>
            <w:vAlign w:val="center"/>
          </w:tcPr>
          <w:p w14:paraId="5EF248C3" w14:textId="3825CB2A" w:rsidR="00270634" w:rsidRPr="00B45628" w:rsidRDefault="003902D1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 w:rsidRPr="009B3E1F">
              <w:rPr>
                <w:rFonts w:eastAsia="MS Mincho"/>
                <w:sz w:val="22"/>
                <w:szCs w:val="22"/>
                <w:lang w:val="en-GB"/>
              </w:rPr>
              <w:t>Candidate for the position of a research worker</w:t>
            </w:r>
          </w:p>
        </w:tc>
        <w:tc>
          <w:tcPr>
            <w:tcW w:w="5238" w:type="dxa"/>
          </w:tcPr>
          <w:p w14:paraId="0FDE58CE" w14:textId="5E7A7468" w:rsidR="00270634" w:rsidRPr="00B45628" w:rsidRDefault="008F447D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sdt>
              <w:sdtPr>
                <w:rPr>
                  <w:sz w:val="22"/>
                </w:rPr>
                <w:id w:val="395464996"/>
                <w:placeholder>
                  <w:docPart w:val="804990DC7581448C812E8A017D4C76A1"/>
                </w:placeholder>
                <w:showingPlcHdr/>
              </w:sdtPr>
              <w:sdtEndPr/>
              <w:sdtContent>
                <w:r w:rsidR="00D166A6">
                  <w:rPr>
                    <w:sz w:val="22"/>
                    <w:szCs w:val="22"/>
                    <w:lang w:val="en-GB"/>
                  </w:rPr>
                  <w:t>(n</w:t>
                </w:r>
                <w:r w:rsidR="00D166A6" w:rsidRPr="00B45628">
                  <w:rPr>
                    <w:sz w:val="22"/>
                    <w:szCs w:val="22"/>
                    <w:lang w:val="en-GB"/>
                  </w:rPr>
                  <w:t>ame, surname</w:t>
                </w:r>
                <w:r w:rsidR="00D166A6">
                  <w:rPr>
                    <w:sz w:val="22"/>
                    <w:szCs w:val="22"/>
                    <w:lang w:val="en-GB"/>
                  </w:rPr>
                  <w:t>)</w:t>
                </w:r>
              </w:sdtContent>
            </w:sdt>
          </w:p>
        </w:tc>
      </w:tr>
      <w:tr w:rsidR="00D40783" w14:paraId="63B06B16" w14:textId="77777777" w:rsidTr="00622BEE">
        <w:tc>
          <w:tcPr>
            <w:tcW w:w="4390" w:type="dxa"/>
            <w:vAlign w:val="center"/>
          </w:tcPr>
          <w:p w14:paraId="35075D8A" w14:textId="6986839F" w:rsidR="00270634" w:rsidRPr="00B45628" w:rsidRDefault="003902D1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>
              <w:rPr>
                <w:sz w:val="22"/>
                <w:szCs w:val="22"/>
                <w:lang w:val="en-GB"/>
              </w:rPr>
              <w:t xml:space="preserve">Academic unit </w:t>
            </w:r>
          </w:p>
        </w:tc>
        <w:tc>
          <w:tcPr>
            <w:tcW w:w="5238" w:type="dxa"/>
          </w:tcPr>
          <w:p w14:paraId="769C4282" w14:textId="0CA49CD3" w:rsidR="00270634" w:rsidRPr="001C4E2B" w:rsidRDefault="008F447D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sdt>
              <w:sdtPr>
                <w:rPr>
                  <w:sz w:val="22"/>
                </w:rPr>
                <w:id w:val="1995598489"/>
                <w:placeholder>
                  <w:docPart w:val="C75D0B347F17490980C65521AC781991"/>
                </w:placeholder>
                <w:showingPlcHdr/>
              </w:sdtPr>
              <w:sdtEndPr/>
              <w:sdtContent>
                <w:r w:rsidR="00D166A6">
                  <w:rPr>
                    <w:sz w:val="22"/>
                    <w:szCs w:val="22"/>
                    <w:lang w:val="en-GB"/>
                  </w:rPr>
                  <w:t xml:space="preserve">[please specify the unit in </w:t>
                </w:r>
                <w:r w:rsidR="00D166A6" w:rsidRPr="001C4E2B">
                  <w:rPr>
                    <w:sz w:val="22"/>
                    <w:szCs w:val="22"/>
                    <w:lang w:val="en-GB"/>
                  </w:rPr>
                  <w:t>which you wo</w:t>
                </w:r>
                <w:r w:rsidR="00D166A6">
                  <w:rPr>
                    <w:sz w:val="22"/>
                    <w:szCs w:val="22"/>
                    <w:lang w:val="en-GB"/>
                  </w:rPr>
                  <w:t>rk</w:t>
                </w:r>
                <w:r w:rsidR="00D166A6" w:rsidRPr="001C4E2B">
                  <w:rPr>
                    <w:sz w:val="22"/>
                    <w:szCs w:val="22"/>
                    <w:lang w:val="en-GB"/>
                  </w:rPr>
                  <w:t xml:space="preserve"> or are applying</w:t>
                </w:r>
                <w:r w:rsidR="00D166A6">
                  <w:rPr>
                    <w:sz w:val="22"/>
                    <w:szCs w:val="22"/>
                    <w:lang w:val="en-GB"/>
                  </w:rPr>
                  <w:t xml:space="preserve"> for</w:t>
                </w:r>
                <w:r w:rsidR="00D166A6" w:rsidRPr="001C4E2B">
                  <w:rPr>
                    <w:sz w:val="22"/>
                    <w:szCs w:val="22"/>
                    <w:lang w:val="en-GB"/>
                  </w:rPr>
                  <w:t xml:space="preserve"> a position</w:t>
                </w:r>
                <w:r w:rsidR="00D166A6">
                  <w:rPr>
                    <w:sz w:val="22"/>
                    <w:szCs w:val="22"/>
                    <w:lang w:val="en-GB"/>
                  </w:rPr>
                  <w:t>]</w:t>
                </w:r>
              </w:sdtContent>
            </w:sdt>
          </w:p>
        </w:tc>
      </w:tr>
      <w:tr w:rsidR="00D40783" w14:paraId="3D2AA4A9" w14:textId="77777777" w:rsidTr="00622BEE">
        <w:tc>
          <w:tcPr>
            <w:tcW w:w="4390" w:type="dxa"/>
            <w:vAlign w:val="center"/>
          </w:tcPr>
          <w:p w14:paraId="0209208F" w14:textId="1CEFD8EF" w:rsidR="00666890" w:rsidRPr="0034583B" w:rsidRDefault="003902D1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B45628">
              <w:rPr>
                <w:sz w:val="22"/>
                <w:szCs w:val="22"/>
                <w:lang w:val="en-GB"/>
              </w:rPr>
              <w:t>Title of position</w:t>
            </w:r>
          </w:p>
        </w:tc>
        <w:tc>
          <w:tcPr>
            <w:tcW w:w="5238" w:type="dxa"/>
            <w:vAlign w:val="center"/>
          </w:tcPr>
          <w:p w14:paraId="3332C134" w14:textId="39CBAAA5" w:rsidR="00270634" w:rsidRPr="00B45628" w:rsidRDefault="008F447D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sdt>
              <w:sdtPr>
                <w:rPr>
                  <w:rFonts w:eastAsia="MS Mincho"/>
                  <w:sz w:val="22"/>
                </w:rPr>
                <w:id w:val="1130822650"/>
                <w:placeholder>
                  <w:docPart w:val="8A3C8945159B45E3962720C2C323FE55"/>
                </w:placeholder>
              </w:sdtPr>
              <w:sdtEndPr/>
              <w:sdtContent>
                <w:r w:rsidR="003902D1" w:rsidRPr="003902D1">
                  <w:rPr>
                    <w:rFonts w:eastAsia="MS Mincho"/>
                    <w:b/>
                    <w:bCs/>
                    <w:sz w:val="22"/>
                  </w:rPr>
                  <w:t>Associate professor,</w:t>
                </w:r>
                <w:r w:rsidR="003902D1">
                  <w:rPr>
                    <w:rFonts w:eastAsia="MS Mincho"/>
                    <w:sz w:val="22"/>
                  </w:rPr>
                  <w:t xml:space="preserve"> </w:t>
                </w:r>
                <w:r w:rsidR="0034583B" w:rsidRPr="0034583B">
                  <w:rPr>
                    <w:rFonts w:eastAsia="MS Mincho"/>
                    <w:b/>
                    <w:bCs/>
                    <w:sz w:val="22"/>
                    <w:lang w:val="en-GB"/>
                  </w:rPr>
                  <w:t>Senior research worker</w:t>
                </w:r>
              </w:sdtContent>
            </w:sdt>
          </w:p>
        </w:tc>
      </w:tr>
    </w:tbl>
    <w:p w14:paraId="6226B640" w14:textId="77777777" w:rsidR="00737189" w:rsidRDefault="00737189" w:rsidP="00737189">
      <w:pPr>
        <w:spacing w:after="0"/>
        <w:ind w:firstLine="0"/>
        <w:contextualSpacing w:val="0"/>
        <w:jc w:val="left"/>
        <w:rPr>
          <w:rFonts w:eastAsia="MS Mincho"/>
          <w:szCs w:val="24"/>
          <w:lang w:eastAsia="lt-LT"/>
        </w:rPr>
      </w:pPr>
    </w:p>
    <w:p w14:paraId="0D90EF2D" w14:textId="7758351F" w:rsidR="000C0EA6" w:rsidRPr="000C0EA6" w:rsidRDefault="003902D1" w:rsidP="0007705D">
      <w:pPr>
        <w:spacing w:after="120"/>
        <w:ind w:firstLine="0"/>
        <w:contextualSpacing w:val="0"/>
        <w:jc w:val="center"/>
        <w:rPr>
          <w:rFonts w:eastAsia="MS Mincho"/>
          <w:b/>
          <w:bCs/>
          <w:szCs w:val="24"/>
          <w:lang w:eastAsia="lt-LT"/>
        </w:rPr>
      </w:pPr>
      <w:r w:rsidRPr="0002706C">
        <w:rPr>
          <w:rFonts w:eastAsia="MS Mincho"/>
          <w:b/>
          <w:szCs w:val="24"/>
          <w:lang w:val="en-GB" w:eastAsia="lt-LT"/>
        </w:rPr>
        <w:t>MANDATORY COMPETENCES FOR AN ESTABLISHED RESEARCH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5238"/>
      </w:tblGrid>
      <w:tr w:rsidR="00D40783" w14:paraId="6C3263ED" w14:textId="77777777" w:rsidTr="4F8C4E35">
        <w:tc>
          <w:tcPr>
            <w:tcW w:w="9628" w:type="dxa"/>
            <w:gridSpan w:val="2"/>
          </w:tcPr>
          <w:p w14:paraId="0A514E38" w14:textId="69032225" w:rsidR="00737189" w:rsidRPr="00B45628" w:rsidRDefault="003902D1" w:rsidP="009B3E1F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>1. Conduct R&amp;D activities</w:t>
            </w:r>
          </w:p>
        </w:tc>
      </w:tr>
      <w:tr w:rsidR="00D40783" w14:paraId="394BF92D" w14:textId="77777777" w:rsidTr="4F8C4E35">
        <w:tc>
          <w:tcPr>
            <w:tcW w:w="4390" w:type="dxa"/>
          </w:tcPr>
          <w:p w14:paraId="01B7D5AF" w14:textId="4A08FC93" w:rsidR="00737189" w:rsidRPr="007E33A9" w:rsidRDefault="003902D1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7E33A9">
              <w:rPr>
                <w:kern w:val="2"/>
                <w:sz w:val="22"/>
                <w:szCs w:val="22"/>
                <w:lang w:val="en-GB"/>
                <w14:ligatures w14:val="standardContextual"/>
              </w:rPr>
              <w:t>1.1. be able to contribute to the development of research topics at national and/or international level through his/her research results</w:t>
            </w:r>
          </w:p>
        </w:tc>
        <w:tc>
          <w:tcPr>
            <w:tcW w:w="5238" w:type="dxa"/>
          </w:tcPr>
          <w:p w14:paraId="6C92E7C5" w14:textId="6E75130F" w:rsidR="00E1449C" w:rsidRDefault="003902D1" w:rsidP="0052122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1–5 examples of a contribution to the development of research topics at national and/or international level]</w:t>
            </w:r>
          </w:p>
          <w:p w14:paraId="048D3C39" w14:textId="49177CEF" w:rsidR="005A3612" w:rsidRPr="007E33A9" w:rsidRDefault="005A3612" w:rsidP="0052122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</w:tc>
      </w:tr>
      <w:tr w:rsidR="00D40783" w14:paraId="0952200B" w14:textId="77777777" w:rsidTr="4F8C4E35">
        <w:tc>
          <w:tcPr>
            <w:tcW w:w="4390" w:type="dxa"/>
          </w:tcPr>
          <w:p w14:paraId="395723BD" w14:textId="71289DB1" w:rsidR="00737189" w:rsidRPr="007E33A9" w:rsidRDefault="003902D1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7E33A9">
              <w:rPr>
                <w:kern w:val="2"/>
                <w:sz w:val="22"/>
                <w:szCs w:val="22"/>
                <w:lang w:val="en-GB"/>
                <w14:ligatures w14:val="standardContextual"/>
              </w:rPr>
              <w:t>1.2. be able to critically evaluate and/or implement promising research topics and/or experimental development opportunities</w:t>
            </w:r>
          </w:p>
        </w:tc>
        <w:tc>
          <w:tcPr>
            <w:tcW w:w="5238" w:type="dxa"/>
          </w:tcPr>
          <w:p w14:paraId="6F933E7D" w14:textId="77777777" w:rsidR="005A3612" w:rsidRDefault="003902D1" w:rsidP="0052122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specify the relevance of your research topics to national and international research priority areas]</w:t>
            </w:r>
          </w:p>
          <w:p w14:paraId="5F02CBD2" w14:textId="15E8FB26" w:rsidR="00635C39" w:rsidRPr="007E33A9" w:rsidRDefault="00635C39" w:rsidP="00521227">
            <w:pPr>
              <w:spacing w:after="0"/>
              <w:ind w:firstLine="0"/>
              <w:rPr>
                <w:sz w:val="22"/>
                <w:szCs w:val="22"/>
              </w:rPr>
            </w:pPr>
          </w:p>
        </w:tc>
      </w:tr>
      <w:tr w:rsidR="00D40783" w14:paraId="0FD60EF1" w14:textId="77777777" w:rsidTr="4F8C4E35">
        <w:tc>
          <w:tcPr>
            <w:tcW w:w="4390" w:type="dxa"/>
          </w:tcPr>
          <w:p w14:paraId="5CAEB198" w14:textId="3776E214" w:rsidR="00737189" w:rsidRPr="007E33A9" w:rsidRDefault="003902D1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7E33A9">
              <w:rPr>
                <w:kern w:val="2"/>
                <w:sz w:val="22"/>
                <w:szCs w:val="22"/>
                <w:lang w:val="en-GB"/>
                <w14:ligatures w14:val="standardContextual"/>
              </w:rPr>
              <w:t>1.3. have an academic reputation based on nationally or internationally recognised research results in his/her research topic(s)</w:t>
            </w:r>
          </w:p>
        </w:tc>
        <w:tc>
          <w:tcPr>
            <w:tcW w:w="5238" w:type="dxa"/>
          </w:tcPr>
          <w:p w14:paraId="1BB3221A" w14:textId="7C856EB1" w:rsidR="00737189" w:rsidRDefault="003902D1" w:rsidP="0052122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major awards for research performance, plenary conference speeches, cases of participation in international research networks, specifying the details of these cases, 1–5 international research publications with co-authors from foreign institutions]</w:t>
            </w:r>
          </w:p>
          <w:p w14:paraId="34DFFC12" w14:textId="5222D806" w:rsidR="004A18CC" w:rsidRPr="007E33A9" w:rsidRDefault="004A18CC" w:rsidP="0052122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</w:tc>
      </w:tr>
      <w:tr w:rsidR="00D40783" w14:paraId="40ECAF2B" w14:textId="77777777" w:rsidTr="4F8C4E35">
        <w:tc>
          <w:tcPr>
            <w:tcW w:w="4390" w:type="dxa"/>
          </w:tcPr>
          <w:p w14:paraId="7CEB5BB9" w14:textId="021D2737" w:rsidR="00737189" w:rsidRPr="007E33A9" w:rsidRDefault="003902D1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7E33A9">
              <w:rPr>
                <w:kern w:val="2"/>
                <w:sz w:val="22"/>
                <w:szCs w:val="22"/>
                <w:lang w:val="en-GB"/>
                <w14:ligatures w14:val="standardContextual"/>
              </w:rPr>
              <w:t>1.4. be able to assess the impact and potential applications of his/her research findings in cultural, social and economic contexts</w:t>
            </w:r>
          </w:p>
        </w:tc>
        <w:tc>
          <w:tcPr>
            <w:tcW w:w="5238" w:type="dxa"/>
          </w:tcPr>
          <w:p w14:paraId="6334F4C8" w14:textId="5A3F627F" w:rsidR="00141E99" w:rsidRDefault="003902D1" w:rsidP="00521227">
            <w:pPr>
              <w:spacing w:after="0"/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GB"/>
              </w:rPr>
              <w:t>[please provide 1–5 cases of the implications of your research findings in cultural, social and economic context]</w:t>
            </w:r>
          </w:p>
          <w:p w14:paraId="6C2ACC4E" w14:textId="192CD29A" w:rsidR="00141E99" w:rsidRPr="0002706C" w:rsidRDefault="00141E99" w:rsidP="00521227">
            <w:pPr>
              <w:spacing w:after="0"/>
              <w:ind w:firstLine="0"/>
              <w:rPr>
                <w:rFonts w:eastAsia="Times New Roman"/>
                <w:sz w:val="22"/>
                <w:szCs w:val="22"/>
              </w:rPr>
            </w:pPr>
          </w:p>
        </w:tc>
      </w:tr>
      <w:tr w:rsidR="00D40783" w14:paraId="415AFECF" w14:textId="77777777" w:rsidTr="4F8C4E35">
        <w:tc>
          <w:tcPr>
            <w:tcW w:w="9628" w:type="dxa"/>
            <w:gridSpan w:val="2"/>
          </w:tcPr>
          <w:p w14:paraId="4FDF3758" w14:textId="040AD2C2" w:rsidR="00737189" w:rsidRPr="00B45628" w:rsidRDefault="003902D1" w:rsidP="009B3E1F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>2. Organis</w:t>
            </w:r>
            <w:r w:rsidR="003203EC">
              <w:rPr>
                <w:b/>
                <w:bCs/>
                <w:sz w:val="22"/>
                <w:szCs w:val="22"/>
                <w:lang w:val="en-GB"/>
              </w:rPr>
              <w:t>e</w:t>
            </w:r>
            <w:r>
              <w:rPr>
                <w:b/>
                <w:bCs/>
                <w:sz w:val="22"/>
                <w:szCs w:val="22"/>
                <w:lang w:val="en-GB"/>
              </w:rPr>
              <w:t xml:space="preserve"> R&amp;D</w:t>
            </w:r>
          </w:p>
        </w:tc>
      </w:tr>
      <w:tr w:rsidR="00D40783" w14:paraId="71917DA9" w14:textId="77777777" w:rsidTr="4F8C4E35">
        <w:tc>
          <w:tcPr>
            <w:tcW w:w="4390" w:type="dxa"/>
          </w:tcPr>
          <w:p w14:paraId="4321FC7C" w14:textId="2F866015" w:rsidR="00737189" w:rsidRPr="0002706C" w:rsidRDefault="003902D1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02706C">
              <w:rPr>
                <w:rFonts w:eastAsia="MS Mincho"/>
                <w:sz w:val="22"/>
                <w:szCs w:val="22"/>
                <w:lang w:val="en-GB"/>
              </w:rPr>
              <w:t>2.1. be able to prepare and/or participate in national or international research, experimental development and/or innovation, and research dissemination projects or to lead them, and to prepare and/or implement institutional programmes</w:t>
            </w:r>
          </w:p>
        </w:tc>
        <w:tc>
          <w:tcPr>
            <w:tcW w:w="5238" w:type="dxa"/>
          </w:tcPr>
          <w:sdt>
            <w:sdtPr>
              <w:rPr>
                <w:rFonts w:eastAsia="MS Mincho"/>
                <w:sz w:val="22"/>
              </w:rPr>
              <w:id w:val="-1100025506"/>
              <w:placeholder>
                <w:docPart w:val="FEFE3DB4818443A9AF35636AF715A58A"/>
              </w:placeholder>
            </w:sdtPr>
            <w:sdtEndPr/>
            <w:sdtContent>
              <w:p w14:paraId="5F38E1B4" w14:textId="1D7E8C86" w:rsidR="00141E99" w:rsidRDefault="003902D1" w:rsidP="00521227">
                <w:pPr>
                  <w:spacing w:after="0"/>
                  <w:ind w:firstLine="0"/>
                  <w:rPr>
                    <w:rFonts w:eastAsia="MS Mincho"/>
                    <w:sz w:val="22"/>
                    <w:szCs w:val="22"/>
                  </w:rPr>
                </w:pPr>
                <w:r>
                  <w:rPr>
                    <w:rFonts w:eastAsia="MS Mincho"/>
                    <w:sz w:val="22"/>
                    <w:szCs w:val="22"/>
                    <w:lang w:val="en-GB"/>
                  </w:rPr>
                  <w:t>[please provide 1–5 cases of preparation of national and/or international R&amp;D project proposals/research dissemination project proposals/programmes of the Institution, specifying the title of the project/programme, year of submission and/or 1–5 cases of participation in such projects or programmes in RD&amp;I orders, specifying the title of the project, programme or order, period of implementation, responsibilities/functions]</w:t>
                </w:r>
              </w:p>
              <w:p w14:paraId="09E000F5" w14:textId="2437A357" w:rsidR="00737189" w:rsidRPr="0002706C" w:rsidRDefault="008F447D" w:rsidP="00521227">
                <w:pPr>
                  <w:spacing w:after="0"/>
                  <w:ind w:firstLine="0"/>
                  <w:contextualSpacing w:val="0"/>
                  <w:rPr>
                    <w:rFonts w:eastAsia="MS Mincho"/>
                    <w:sz w:val="22"/>
                    <w:szCs w:val="22"/>
                  </w:rPr>
                </w:pPr>
              </w:p>
            </w:sdtContent>
          </w:sdt>
        </w:tc>
      </w:tr>
      <w:tr w:rsidR="00D40783" w14:paraId="1B920974" w14:textId="77777777" w:rsidTr="4F8C4E35">
        <w:tc>
          <w:tcPr>
            <w:tcW w:w="4390" w:type="dxa"/>
          </w:tcPr>
          <w:p w14:paraId="190DAD2A" w14:textId="1697625D" w:rsidR="0002706C" w:rsidRPr="008D27A8" w:rsidRDefault="003902D1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</w:rPr>
            </w:pPr>
            <w:r w:rsidRPr="008D27A8">
              <w:rPr>
                <w:rFonts w:eastAsia="MS Mincho"/>
                <w:sz w:val="22"/>
                <w:szCs w:val="22"/>
                <w:lang w:val="en-GB"/>
              </w:rPr>
              <w:t>2.2. be able to be a leader of a smaller research team or otherwise demonstrate leadership in organising research</w:t>
            </w:r>
          </w:p>
        </w:tc>
        <w:tc>
          <w:tcPr>
            <w:tcW w:w="5238" w:type="dxa"/>
          </w:tcPr>
          <w:p w14:paraId="3CB8E0BA" w14:textId="1CE5238F" w:rsidR="0002706C" w:rsidRPr="0002706C" w:rsidRDefault="003902D1" w:rsidP="00521227">
            <w:pPr>
              <w:spacing w:after="0"/>
              <w:ind w:firstLine="0"/>
              <w:contextualSpacing w:val="0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[please provide 1–5 cases of leadership in a research group]</w:t>
            </w:r>
          </w:p>
        </w:tc>
      </w:tr>
      <w:tr w:rsidR="00D40783" w14:paraId="28460AE0" w14:textId="77777777" w:rsidTr="4F8C4E35">
        <w:tc>
          <w:tcPr>
            <w:tcW w:w="4390" w:type="dxa"/>
          </w:tcPr>
          <w:p w14:paraId="62F78881" w14:textId="2FFAC975" w:rsidR="00737189" w:rsidRPr="008D27A8" w:rsidRDefault="003902D1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8D27A8">
              <w:rPr>
                <w:rFonts w:eastAsia="MS Mincho"/>
                <w:sz w:val="22"/>
                <w:szCs w:val="22"/>
                <w:lang w:val="en-GB"/>
              </w:rPr>
              <w:t>2.3. be involved in the training of first stage researchers</w:t>
            </w:r>
          </w:p>
        </w:tc>
        <w:tc>
          <w:tcPr>
            <w:tcW w:w="5238" w:type="dxa"/>
          </w:tcPr>
          <w:p w14:paraId="007ED3BB" w14:textId="2C4753C8" w:rsidR="00141E99" w:rsidRDefault="003902D1" w:rsidP="0052122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1–5 cases of involvement in the training of first stage researchers]</w:t>
            </w:r>
          </w:p>
          <w:p w14:paraId="4D3C95A7" w14:textId="39DB4733" w:rsidR="00141E99" w:rsidRPr="008D27A8" w:rsidRDefault="00141E99" w:rsidP="0052122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</w:p>
        </w:tc>
      </w:tr>
      <w:tr w:rsidR="00D40783" w14:paraId="663C82F2" w14:textId="77777777" w:rsidTr="4F8C4E35">
        <w:tc>
          <w:tcPr>
            <w:tcW w:w="9628" w:type="dxa"/>
            <w:gridSpan w:val="2"/>
          </w:tcPr>
          <w:p w14:paraId="3BC74205" w14:textId="3FA3685B" w:rsidR="00737189" w:rsidRPr="00F24265" w:rsidRDefault="003902D1" w:rsidP="009B3E1F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 w:rsidRPr="00F24265">
              <w:rPr>
                <w:b/>
                <w:bCs/>
                <w:sz w:val="22"/>
                <w:szCs w:val="22"/>
                <w:lang w:val="en-GB"/>
              </w:rPr>
              <w:t>3. Predict the dissemination and impact of R&amp;D output</w:t>
            </w:r>
          </w:p>
        </w:tc>
      </w:tr>
      <w:tr w:rsidR="00D40783" w14:paraId="4361CADC" w14:textId="77777777" w:rsidTr="4F8C4E35">
        <w:tc>
          <w:tcPr>
            <w:tcW w:w="4390" w:type="dxa"/>
          </w:tcPr>
          <w:p w14:paraId="23610350" w14:textId="42E03688" w:rsidR="00737189" w:rsidRPr="00F24265" w:rsidRDefault="003902D1" w:rsidP="00B354FB">
            <w:pPr>
              <w:keepNext/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F24265">
              <w:rPr>
                <w:rFonts w:eastAsia="MS Mincho"/>
                <w:sz w:val="22"/>
                <w:szCs w:val="22"/>
                <w:lang w:val="en-GB"/>
              </w:rPr>
              <w:t>3.1. be able to publish research results in scientific publications at international level</w:t>
            </w:r>
          </w:p>
        </w:tc>
        <w:tc>
          <w:tcPr>
            <w:tcW w:w="5238" w:type="dxa"/>
          </w:tcPr>
          <w:p w14:paraId="5BC8DA0B" w14:textId="54A8B941" w:rsidR="00141E99" w:rsidRPr="00F24265" w:rsidRDefault="003902D1" w:rsidP="00521227">
            <w:pPr>
              <w:keepNext/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1–5 of your most important published scientific/scholarly publications of international standing]</w:t>
            </w:r>
          </w:p>
        </w:tc>
      </w:tr>
      <w:tr w:rsidR="00D40783" w14:paraId="7E46510C" w14:textId="77777777" w:rsidTr="4F8C4E35">
        <w:tc>
          <w:tcPr>
            <w:tcW w:w="4390" w:type="dxa"/>
          </w:tcPr>
          <w:p w14:paraId="665BCFF7" w14:textId="54396679" w:rsidR="00737189" w:rsidRPr="00F24265" w:rsidRDefault="003902D1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 w:rsidRPr="00F24265">
              <w:rPr>
                <w:rFonts w:eastAsia="MS Mincho"/>
                <w:sz w:val="22"/>
                <w:szCs w:val="22"/>
                <w:lang w:val="en-GB"/>
              </w:rPr>
              <w:t>3.2. be able to present his/her research results at international scientific events and/or be a member of the organising (or scientific) committees of international scientific events</w:t>
            </w:r>
          </w:p>
        </w:tc>
        <w:tc>
          <w:tcPr>
            <w:tcW w:w="5238" w:type="dxa"/>
          </w:tcPr>
          <w:p w14:paraId="6B462D57" w14:textId="7ED14415" w:rsidR="00046336" w:rsidRPr="00F24265" w:rsidRDefault="003902D1" w:rsidP="0052122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1–5 international scientific events at which you presented a paper and/or were/are a member of the organising (or scientific) committees of international scientific events, specifying the title, country, time, organisers of the scientific event]</w:t>
            </w:r>
          </w:p>
        </w:tc>
      </w:tr>
      <w:tr w:rsidR="00D40783" w14:paraId="73688B66" w14:textId="77777777" w:rsidTr="4F8C4E35">
        <w:tc>
          <w:tcPr>
            <w:tcW w:w="4390" w:type="dxa"/>
          </w:tcPr>
          <w:p w14:paraId="4722E2AD" w14:textId="53013B0A" w:rsidR="00737189" w:rsidRPr="00F24265" w:rsidRDefault="003902D1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 w:rsidRPr="00F24265">
              <w:rPr>
                <w:rFonts w:eastAsia="MS Mincho"/>
                <w:sz w:val="22"/>
                <w:szCs w:val="22"/>
                <w:lang w:val="en-GB"/>
              </w:rPr>
              <w:lastRenderedPageBreak/>
              <w:t>3.3. be able to make a substantial contribution to the production of impactful R&amp;D output</w:t>
            </w:r>
          </w:p>
        </w:tc>
        <w:tc>
          <w:tcPr>
            <w:tcW w:w="5238" w:type="dxa"/>
          </w:tcPr>
          <w:p w14:paraId="205EE449" w14:textId="1A6DD72F" w:rsidR="00D963F7" w:rsidRPr="00F24265" w:rsidRDefault="003902D1" w:rsidP="0052122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1–5 most impactful R&amp;D works carried out (R&amp;D contracts with economic entities, projects of international and national R&amp;D programmes, scientific/scholarly publications, patents, new varieties), specifying the contribution and the extent of impact]</w:t>
            </w:r>
          </w:p>
        </w:tc>
      </w:tr>
      <w:tr w:rsidR="00D40783" w14:paraId="6EA683D9" w14:textId="77777777" w:rsidTr="4F8C4E35">
        <w:tc>
          <w:tcPr>
            <w:tcW w:w="9628" w:type="dxa"/>
            <w:gridSpan w:val="2"/>
          </w:tcPr>
          <w:p w14:paraId="21A26918" w14:textId="01E8CC8D" w:rsidR="00737189" w:rsidRPr="00F24265" w:rsidRDefault="003902D1" w:rsidP="009B3E1F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 w:rsidRPr="00F24265">
              <w:rPr>
                <w:b/>
                <w:bCs/>
                <w:sz w:val="22"/>
                <w:szCs w:val="22"/>
                <w:lang w:val="en-GB"/>
              </w:rPr>
              <w:t>4. RD&amp;I expert evaluation</w:t>
            </w:r>
          </w:p>
        </w:tc>
      </w:tr>
      <w:tr w:rsidR="00D40783" w14:paraId="34AEB857" w14:textId="77777777" w:rsidTr="4F8C4E35">
        <w:tc>
          <w:tcPr>
            <w:tcW w:w="4390" w:type="dxa"/>
          </w:tcPr>
          <w:p w14:paraId="0BA98847" w14:textId="3E624B52" w:rsidR="00737189" w:rsidRPr="00F24265" w:rsidRDefault="003902D1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 w:rsidRPr="00F24265">
              <w:rPr>
                <w:rFonts w:eastAsia="MS Mincho"/>
                <w:sz w:val="22"/>
                <w:szCs w:val="22"/>
                <w:lang w:val="en-GB"/>
              </w:rPr>
              <w:t>4.1. be an expert in national or international R&amp;D projects and/or national or international programmes</w:t>
            </w:r>
          </w:p>
        </w:tc>
        <w:tc>
          <w:tcPr>
            <w:tcW w:w="5238" w:type="dxa"/>
          </w:tcPr>
          <w:p w14:paraId="29454034" w14:textId="22214A02" w:rsidR="00D963F7" w:rsidRDefault="003902D1" w:rsidP="0052122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1–5 cases of expert activities in national or international RD&amp;I projects and/or national or international programmes]</w:t>
            </w:r>
          </w:p>
          <w:p w14:paraId="01DDCA83" w14:textId="382CF842" w:rsidR="00D963F7" w:rsidRPr="00F24265" w:rsidRDefault="00D963F7" w:rsidP="0052122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</w:p>
        </w:tc>
      </w:tr>
      <w:tr w:rsidR="00D40783" w14:paraId="5110D4AB" w14:textId="77777777" w:rsidTr="4F8C4E35">
        <w:tc>
          <w:tcPr>
            <w:tcW w:w="4390" w:type="dxa"/>
          </w:tcPr>
          <w:p w14:paraId="6CCB03F2" w14:textId="41BE34A4" w:rsidR="00737189" w:rsidRPr="00F24265" w:rsidRDefault="003902D1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F24265">
              <w:rPr>
                <w:rFonts w:eastAsia="MS Mincho"/>
                <w:sz w:val="22"/>
                <w:szCs w:val="22"/>
                <w:lang w:val="en-GB"/>
              </w:rPr>
              <w:t>4.2. be invited or delegated to prepare expert opinions or recommendations for public and/or private sector entities</w:t>
            </w:r>
          </w:p>
        </w:tc>
        <w:tc>
          <w:tcPr>
            <w:tcW w:w="5238" w:type="dxa"/>
          </w:tcPr>
          <w:p w14:paraId="75C39954" w14:textId="00D46193" w:rsidR="00D963F7" w:rsidRDefault="003902D1" w:rsidP="0052122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1</w:t>
            </w:r>
            <w:r w:rsidR="003203EC">
              <w:rPr>
                <w:rFonts w:eastAsia="MS Mincho"/>
                <w:sz w:val="22"/>
                <w:szCs w:val="22"/>
                <w:lang w:val="en-GB"/>
              </w:rPr>
              <w:t>–</w:t>
            </w:r>
            <w:r>
              <w:rPr>
                <w:rFonts w:eastAsia="MS Mincho"/>
                <w:sz w:val="22"/>
                <w:szCs w:val="22"/>
                <w:lang w:val="en-GB"/>
              </w:rPr>
              <w:t>5 cases of expert opinions or recommendations prepared for public and/or private sector entities]</w:t>
            </w:r>
          </w:p>
          <w:p w14:paraId="43633C65" w14:textId="747912B6" w:rsidR="00D963F7" w:rsidRPr="00F24265" w:rsidRDefault="00D963F7" w:rsidP="0052122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</w:p>
        </w:tc>
      </w:tr>
    </w:tbl>
    <w:p w14:paraId="0E1E4FE2" w14:textId="14F7F0BE" w:rsidR="00963F9D" w:rsidRDefault="003902D1" w:rsidP="00635C39">
      <w:pPr>
        <w:spacing w:before="120" w:after="120"/>
        <w:ind w:firstLine="0"/>
        <w:contextualSpacing w:val="0"/>
        <w:jc w:val="center"/>
        <w:rPr>
          <w:rFonts w:eastAsia="MS Mincho"/>
          <w:b/>
          <w:szCs w:val="24"/>
          <w:lang w:eastAsia="lt-LT"/>
        </w:rPr>
      </w:pPr>
      <w:r w:rsidRPr="00963F9D">
        <w:rPr>
          <w:rFonts w:eastAsia="MS Mincho"/>
          <w:b/>
          <w:szCs w:val="24"/>
          <w:lang w:val="en-GB" w:eastAsia="lt-LT"/>
        </w:rPr>
        <w:t>REQUIREMENTS FOR THE RESEARCH ACTIVITIES OF THE SENIOR RESEARCH WORKER</w:t>
      </w:r>
    </w:p>
    <w:p w14:paraId="06BF68D2" w14:textId="74A0FAFE" w:rsidR="00635C39" w:rsidRPr="00AB5DC4" w:rsidRDefault="003902D1" w:rsidP="00635C39">
      <w:pPr>
        <w:spacing w:before="120" w:after="120"/>
        <w:ind w:firstLine="0"/>
        <w:contextualSpacing w:val="0"/>
        <w:jc w:val="center"/>
        <w:rPr>
          <w:rFonts w:eastAsia="MS Mincho"/>
          <w:b/>
          <w:szCs w:val="24"/>
          <w:lang w:eastAsia="lt-LT"/>
        </w:rPr>
      </w:pPr>
      <w:r>
        <w:rPr>
          <w:rFonts w:eastAsia="MS Mincho"/>
          <w:b/>
          <w:szCs w:val="24"/>
          <w:lang w:val="en-GB" w:eastAsia="lt-LT"/>
        </w:rPr>
        <w:t xml:space="preserve">In the last 5 years (2019–2024), the </w:t>
      </w:r>
      <w:r w:rsidR="003203EC">
        <w:rPr>
          <w:rFonts w:eastAsia="MS Mincho"/>
          <w:b/>
          <w:szCs w:val="24"/>
          <w:lang w:val="en-GB" w:eastAsia="lt-LT"/>
        </w:rPr>
        <w:t xml:space="preserve">senior </w:t>
      </w:r>
      <w:r>
        <w:rPr>
          <w:rFonts w:eastAsia="MS Mincho"/>
          <w:b/>
          <w:szCs w:val="24"/>
          <w:lang w:val="en-GB" w:eastAsia="lt-LT"/>
        </w:rPr>
        <w:t>research worker must hav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5238"/>
      </w:tblGrid>
      <w:tr w:rsidR="00D40783" w14:paraId="74CBC8AB" w14:textId="77777777" w:rsidTr="007D0386">
        <w:tc>
          <w:tcPr>
            <w:tcW w:w="4390" w:type="dxa"/>
            <w:vAlign w:val="center"/>
          </w:tcPr>
          <w:p w14:paraId="7824F483" w14:textId="77777777" w:rsidR="00635C39" w:rsidRDefault="003902D1" w:rsidP="007D0386">
            <w:pPr>
              <w:pStyle w:val="ListParagraph"/>
              <w:numPr>
                <w:ilvl w:val="0"/>
                <w:numId w:val="8"/>
              </w:numPr>
              <w:tabs>
                <w:tab w:val="left" w:pos="313"/>
              </w:tabs>
              <w:spacing w:after="0"/>
              <w:contextualSpacing w:val="0"/>
              <w:jc w:val="left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 xml:space="preserve">participated in the preparation of scientists/scholars </w:t>
            </w:r>
          </w:p>
        </w:tc>
        <w:tc>
          <w:tcPr>
            <w:tcW w:w="5238" w:type="dxa"/>
          </w:tcPr>
          <w:p w14:paraId="3CC53695" w14:textId="4C533F67" w:rsidR="00635C39" w:rsidRDefault="003902D1" w:rsidP="007D0386">
            <w:pPr>
              <w:spacing w:after="0"/>
              <w:ind w:firstLine="0"/>
              <w:contextualSpacing w:val="0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(supervised doctoral students, prepared and taught courses of doctoral studies, supervised postdoctoral internships, reviewed doctoral dissertations, been a member of the Committee of Doctoral Studies and/or the Dissertation Defence Council). Please specify the relevant date]</w:t>
            </w:r>
          </w:p>
        </w:tc>
      </w:tr>
      <w:tr w:rsidR="00D40783" w14:paraId="01D1EE45" w14:textId="77777777" w:rsidTr="007D0386">
        <w:tc>
          <w:tcPr>
            <w:tcW w:w="4390" w:type="dxa"/>
          </w:tcPr>
          <w:p w14:paraId="48DE4075" w14:textId="77777777" w:rsidR="00635C39" w:rsidRDefault="003902D1" w:rsidP="007D0386">
            <w:pPr>
              <w:pStyle w:val="ListParagraph"/>
              <w:numPr>
                <w:ilvl w:val="0"/>
                <w:numId w:val="8"/>
              </w:numPr>
              <w:tabs>
                <w:tab w:val="left" w:pos="313"/>
              </w:tabs>
              <w:spacing w:after="0"/>
              <w:contextualSpacing w:val="0"/>
              <w:jc w:val="left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given papers or plenary lectures in international and national scientific/scholarly conferences</w:t>
            </w:r>
          </w:p>
        </w:tc>
        <w:tc>
          <w:tcPr>
            <w:tcW w:w="5238" w:type="dxa"/>
          </w:tcPr>
          <w:p w14:paraId="115B978E" w14:textId="77777777" w:rsidR="00635C39" w:rsidRDefault="003902D1" w:rsidP="007D0386">
            <w:pPr>
              <w:spacing w:after="0"/>
              <w:ind w:firstLine="0"/>
              <w:contextualSpacing w:val="0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[information on papers presented, lectures given in scientific/scholarly conferences, date of conference(s)]</w:t>
            </w:r>
          </w:p>
        </w:tc>
      </w:tr>
      <w:tr w:rsidR="00D40783" w14:paraId="26FC327C" w14:textId="77777777" w:rsidTr="007D0386">
        <w:tc>
          <w:tcPr>
            <w:tcW w:w="4390" w:type="dxa"/>
          </w:tcPr>
          <w:p w14:paraId="6DAE6BB6" w14:textId="5F69CF8F" w:rsidR="00635C39" w:rsidRDefault="003902D1" w:rsidP="007D0386">
            <w:pPr>
              <w:pStyle w:val="ListParagraph"/>
              <w:numPr>
                <w:ilvl w:val="0"/>
                <w:numId w:val="8"/>
              </w:numPr>
              <w:tabs>
                <w:tab w:val="left" w:pos="313"/>
              </w:tabs>
              <w:spacing w:after="0"/>
              <w:contextualSpacing w:val="0"/>
              <w:jc w:val="left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supervised or coordinated at least 1 international research or study project, EU Structural Funds support project, national research programme project or on-demand research and experimental development work</w:t>
            </w:r>
          </w:p>
        </w:tc>
        <w:tc>
          <w:tcPr>
            <w:tcW w:w="5238" w:type="dxa"/>
          </w:tcPr>
          <w:p w14:paraId="57670A1F" w14:textId="77777777" w:rsidR="00635C39" w:rsidRDefault="003902D1" w:rsidP="007D0386">
            <w:pPr>
              <w:spacing w:after="0"/>
              <w:ind w:firstLine="0"/>
              <w:contextualSpacing w:val="0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[title of projects, on-demand R&amp;D works, institution, year of implementation. When specifying a project, a R&amp;D contract with an economic entity, please provide together the total value of the project, R&amp;D contract and the value of the part of the institution represented in EUR]</w:t>
            </w:r>
          </w:p>
        </w:tc>
      </w:tr>
      <w:tr w:rsidR="00D40783" w14:paraId="108CE027" w14:textId="77777777" w:rsidTr="007D0386">
        <w:tc>
          <w:tcPr>
            <w:tcW w:w="4390" w:type="dxa"/>
          </w:tcPr>
          <w:p w14:paraId="3429961D" w14:textId="77777777" w:rsidR="00635C39" w:rsidRDefault="003902D1" w:rsidP="007D0386">
            <w:pPr>
              <w:pStyle w:val="ListParagraph"/>
              <w:numPr>
                <w:ilvl w:val="0"/>
                <w:numId w:val="8"/>
              </w:numPr>
              <w:tabs>
                <w:tab w:val="left" w:pos="313"/>
              </w:tabs>
              <w:spacing w:after="0"/>
              <w:contextualSpacing w:val="0"/>
              <w:jc w:val="left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engaged in educational and research dissemination activities</w:t>
            </w:r>
          </w:p>
        </w:tc>
        <w:tc>
          <w:tcPr>
            <w:tcW w:w="5238" w:type="dxa"/>
          </w:tcPr>
          <w:p w14:paraId="3A70B2EC" w14:textId="77777777" w:rsidR="00635C39" w:rsidRDefault="003902D1" w:rsidP="007D0386">
            <w:pPr>
              <w:spacing w:after="0"/>
              <w:ind w:firstLine="0"/>
              <w:contextualSpacing w:val="0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[information on science popularisation publications, various teaching activities, public lectures, participation in TV and radio programmes, etc.]</w:t>
            </w:r>
          </w:p>
        </w:tc>
      </w:tr>
    </w:tbl>
    <w:p w14:paraId="21C8A09D" w14:textId="77777777" w:rsidR="00635C39" w:rsidRDefault="00635C39" w:rsidP="00046A9E">
      <w:pPr>
        <w:spacing w:after="0"/>
        <w:ind w:firstLine="0"/>
        <w:contextualSpacing w:val="0"/>
        <w:jc w:val="left"/>
        <w:rPr>
          <w:rFonts w:eastAsia="MS Mincho"/>
          <w:sz w:val="22"/>
          <w:lang w:eastAsia="lt-LT"/>
        </w:rPr>
      </w:pPr>
    </w:p>
    <w:p w14:paraId="5DB337F1" w14:textId="77777777" w:rsidR="00635C39" w:rsidRDefault="00635C39" w:rsidP="00046A9E">
      <w:pPr>
        <w:spacing w:after="0"/>
        <w:ind w:firstLine="0"/>
        <w:contextualSpacing w:val="0"/>
        <w:jc w:val="left"/>
        <w:rPr>
          <w:rFonts w:eastAsia="MS Mincho"/>
          <w:sz w:val="22"/>
          <w:lang w:eastAsia="lt-LT"/>
        </w:rPr>
      </w:pPr>
    </w:p>
    <w:p w14:paraId="2A709D0C" w14:textId="77777777" w:rsidR="00635C39" w:rsidRDefault="00635C39" w:rsidP="00046A9E">
      <w:pPr>
        <w:spacing w:after="0"/>
        <w:ind w:firstLine="0"/>
        <w:contextualSpacing w:val="0"/>
        <w:jc w:val="left"/>
        <w:rPr>
          <w:rFonts w:eastAsia="MS Mincho"/>
          <w:sz w:val="22"/>
          <w:lang w:eastAsia="lt-LT"/>
        </w:rPr>
      </w:pPr>
    </w:p>
    <w:p w14:paraId="32DA6926" w14:textId="497C4FD4" w:rsidR="00F64E45" w:rsidRPr="00F64E45" w:rsidRDefault="003902D1" w:rsidP="000A55AA">
      <w:pPr>
        <w:spacing w:before="120" w:after="120"/>
        <w:ind w:firstLine="0"/>
        <w:contextualSpacing w:val="0"/>
        <w:jc w:val="left"/>
        <w:rPr>
          <w:b/>
          <w:sz w:val="22"/>
        </w:rPr>
      </w:pPr>
      <w:r w:rsidRPr="00F64E45">
        <w:rPr>
          <w:b/>
          <w:sz w:val="22"/>
          <w:lang w:val="en-GB"/>
        </w:rPr>
        <w:t>I hereby declare that the information contained in this document is correct: _____________________________</w:t>
      </w:r>
    </w:p>
    <w:p w14:paraId="00009C7E" w14:textId="0DCDF564" w:rsidR="00F64E45" w:rsidRDefault="003902D1" w:rsidP="00622BEE">
      <w:pPr>
        <w:spacing w:before="120" w:after="120"/>
        <w:ind w:left="1296" w:firstLine="5083"/>
        <w:contextualSpacing w:val="0"/>
        <w:jc w:val="left"/>
        <w:rPr>
          <w:i/>
          <w:sz w:val="22"/>
        </w:rPr>
      </w:pPr>
      <w:r w:rsidRPr="00F64E45">
        <w:rPr>
          <w:i/>
          <w:sz w:val="22"/>
          <w:lang w:val="en-GB"/>
        </w:rPr>
        <w:t>(signature)</w:t>
      </w:r>
    </w:p>
    <w:sectPr w:rsidR="00F64E45" w:rsidSect="00A159AB">
      <w:headerReference w:type="default" r:id="rId11"/>
      <w:pgSz w:w="11906" w:h="16838" w:code="9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D6E41" w14:textId="77777777" w:rsidR="008F447D" w:rsidRDefault="008F447D">
      <w:pPr>
        <w:spacing w:after="0"/>
      </w:pPr>
      <w:r>
        <w:separator/>
      </w:r>
    </w:p>
  </w:endnote>
  <w:endnote w:type="continuationSeparator" w:id="0">
    <w:p w14:paraId="28A56787" w14:textId="77777777" w:rsidR="008F447D" w:rsidRDefault="008F44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4CBA06" w14:textId="77777777" w:rsidR="008F447D" w:rsidRDefault="008F447D">
      <w:pPr>
        <w:spacing w:after="0"/>
      </w:pPr>
      <w:r>
        <w:separator/>
      </w:r>
    </w:p>
  </w:footnote>
  <w:footnote w:type="continuationSeparator" w:id="0">
    <w:p w14:paraId="397BB9C0" w14:textId="77777777" w:rsidR="008F447D" w:rsidRDefault="008F447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1236071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BDDC864" w14:textId="50D9B293" w:rsidR="00A40256" w:rsidRDefault="003902D1" w:rsidP="00A40256">
        <w:pPr>
          <w:pStyle w:val="Header"/>
          <w:ind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76B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70B59C" w14:textId="4AD3A234" w:rsidR="00C82654" w:rsidRDefault="00C826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84425"/>
    <w:multiLevelType w:val="hybridMultilevel"/>
    <w:tmpl w:val="FB441982"/>
    <w:lvl w:ilvl="0" w:tplc="755CB24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5A667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80C3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A0FD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028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AAA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9C87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2016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7C5E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E504AF"/>
    <w:multiLevelType w:val="hybridMultilevel"/>
    <w:tmpl w:val="948429DE"/>
    <w:lvl w:ilvl="0" w:tplc="501CA11A">
      <w:start w:val="1"/>
      <w:numFmt w:val="upperLetter"/>
      <w:lvlText w:val="%1."/>
      <w:lvlJc w:val="left"/>
      <w:pPr>
        <w:ind w:left="317" w:hanging="360"/>
      </w:pPr>
      <w:rPr>
        <w:rFonts w:hint="default"/>
        <w:b/>
        <w:bCs/>
      </w:rPr>
    </w:lvl>
    <w:lvl w:ilvl="1" w:tplc="F092CA06" w:tentative="1">
      <w:start w:val="1"/>
      <w:numFmt w:val="lowerLetter"/>
      <w:lvlText w:val="%2."/>
      <w:lvlJc w:val="left"/>
      <w:pPr>
        <w:ind w:left="1037" w:hanging="360"/>
      </w:pPr>
    </w:lvl>
    <w:lvl w:ilvl="2" w:tplc="D4EA932C" w:tentative="1">
      <w:start w:val="1"/>
      <w:numFmt w:val="lowerRoman"/>
      <w:lvlText w:val="%3."/>
      <w:lvlJc w:val="right"/>
      <w:pPr>
        <w:ind w:left="1757" w:hanging="180"/>
      </w:pPr>
    </w:lvl>
    <w:lvl w:ilvl="3" w:tplc="A2C27DDC" w:tentative="1">
      <w:start w:val="1"/>
      <w:numFmt w:val="decimal"/>
      <w:lvlText w:val="%4."/>
      <w:lvlJc w:val="left"/>
      <w:pPr>
        <w:ind w:left="2477" w:hanging="360"/>
      </w:pPr>
    </w:lvl>
    <w:lvl w:ilvl="4" w:tplc="D368C748" w:tentative="1">
      <w:start w:val="1"/>
      <w:numFmt w:val="lowerLetter"/>
      <w:lvlText w:val="%5."/>
      <w:lvlJc w:val="left"/>
      <w:pPr>
        <w:ind w:left="3197" w:hanging="360"/>
      </w:pPr>
    </w:lvl>
    <w:lvl w:ilvl="5" w:tplc="97B21174" w:tentative="1">
      <w:start w:val="1"/>
      <w:numFmt w:val="lowerRoman"/>
      <w:lvlText w:val="%6."/>
      <w:lvlJc w:val="right"/>
      <w:pPr>
        <w:ind w:left="3917" w:hanging="180"/>
      </w:pPr>
    </w:lvl>
    <w:lvl w:ilvl="6" w:tplc="05D872D2" w:tentative="1">
      <w:start w:val="1"/>
      <w:numFmt w:val="decimal"/>
      <w:lvlText w:val="%7."/>
      <w:lvlJc w:val="left"/>
      <w:pPr>
        <w:ind w:left="4637" w:hanging="360"/>
      </w:pPr>
    </w:lvl>
    <w:lvl w:ilvl="7" w:tplc="69AA2AE4" w:tentative="1">
      <w:start w:val="1"/>
      <w:numFmt w:val="lowerLetter"/>
      <w:lvlText w:val="%8."/>
      <w:lvlJc w:val="left"/>
      <w:pPr>
        <w:ind w:left="5357" w:hanging="360"/>
      </w:pPr>
    </w:lvl>
    <w:lvl w:ilvl="8" w:tplc="EEBAEB5A" w:tentative="1">
      <w:start w:val="1"/>
      <w:numFmt w:val="lowerRoman"/>
      <w:lvlText w:val="%9."/>
      <w:lvlJc w:val="right"/>
      <w:pPr>
        <w:ind w:left="6077" w:hanging="180"/>
      </w:pPr>
    </w:lvl>
  </w:abstractNum>
  <w:abstractNum w:abstractNumId="2" w15:restartNumberingAfterBreak="0">
    <w:nsid w:val="27A176AC"/>
    <w:multiLevelType w:val="hybridMultilevel"/>
    <w:tmpl w:val="D6726C38"/>
    <w:lvl w:ilvl="0" w:tplc="26029B3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7200FF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70AA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225E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2E32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FCD3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328E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6698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F2C4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2E1714"/>
    <w:multiLevelType w:val="hybridMultilevel"/>
    <w:tmpl w:val="79646506"/>
    <w:lvl w:ilvl="0" w:tplc="A31E21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9E818A4" w:tentative="1">
      <w:start w:val="1"/>
      <w:numFmt w:val="lowerLetter"/>
      <w:lvlText w:val="%2."/>
      <w:lvlJc w:val="left"/>
      <w:pPr>
        <w:ind w:left="1440" w:hanging="360"/>
      </w:pPr>
    </w:lvl>
    <w:lvl w:ilvl="2" w:tplc="C428D76E" w:tentative="1">
      <w:start w:val="1"/>
      <w:numFmt w:val="lowerRoman"/>
      <w:lvlText w:val="%3."/>
      <w:lvlJc w:val="right"/>
      <w:pPr>
        <w:ind w:left="2160" w:hanging="180"/>
      </w:pPr>
    </w:lvl>
    <w:lvl w:ilvl="3" w:tplc="49D24F74" w:tentative="1">
      <w:start w:val="1"/>
      <w:numFmt w:val="decimal"/>
      <w:lvlText w:val="%4."/>
      <w:lvlJc w:val="left"/>
      <w:pPr>
        <w:ind w:left="2880" w:hanging="360"/>
      </w:pPr>
    </w:lvl>
    <w:lvl w:ilvl="4" w:tplc="633A0838" w:tentative="1">
      <w:start w:val="1"/>
      <w:numFmt w:val="lowerLetter"/>
      <w:lvlText w:val="%5."/>
      <w:lvlJc w:val="left"/>
      <w:pPr>
        <w:ind w:left="3600" w:hanging="360"/>
      </w:pPr>
    </w:lvl>
    <w:lvl w:ilvl="5" w:tplc="BAEEC1FC" w:tentative="1">
      <w:start w:val="1"/>
      <w:numFmt w:val="lowerRoman"/>
      <w:lvlText w:val="%6."/>
      <w:lvlJc w:val="right"/>
      <w:pPr>
        <w:ind w:left="4320" w:hanging="180"/>
      </w:pPr>
    </w:lvl>
    <w:lvl w:ilvl="6" w:tplc="8A1AA110" w:tentative="1">
      <w:start w:val="1"/>
      <w:numFmt w:val="decimal"/>
      <w:lvlText w:val="%7."/>
      <w:lvlJc w:val="left"/>
      <w:pPr>
        <w:ind w:left="5040" w:hanging="360"/>
      </w:pPr>
    </w:lvl>
    <w:lvl w:ilvl="7" w:tplc="64E4E8BC" w:tentative="1">
      <w:start w:val="1"/>
      <w:numFmt w:val="lowerLetter"/>
      <w:lvlText w:val="%8."/>
      <w:lvlJc w:val="left"/>
      <w:pPr>
        <w:ind w:left="5760" w:hanging="360"/>
      </w:pPr>
    </w:lvl>
    <w:lvl w:ilvl="8" w:tplc="0BAC299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15401"/>
    <w:multiLevelType w:val="hybridMultilevel"/>
    <w:tmpl w:val="618EF6BE"/>
    <w:lvl w:ilvl="0" w:tplc="BC48A6C2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FF8EB6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4699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A64E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DE56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36FF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C64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6445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4A04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97B10"/>
    <w:multiLevelType w:val="hybridMultilevel"/>
    <w:tmpl w:val="D8CE1668"/>
    <w:lvl w:ilvl="0" w:tplc="2A8243A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D0EC99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78A8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28FB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8EDC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220B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687C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52F4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4293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7752D3"/>
    <w:multiLevelType w:val="hybridMultilevel"/>
    <w:tmpl w:val="51AE0F94"/>
    <w:lvl w:ilvl="0" w:tplc="0D500D60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68C60B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EE1E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409C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CCFA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62EF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42D0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0E17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D8C5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69618B"/>
    <w:multiLevelType w:val="hybridMultilevel"/>
    <w:tmpl w:val="8BF0E990"/>
    <w:lvl w:ilvl="0" w:tplc="1F1E020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4D7E6E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6CA4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2807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D04A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D6C3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F27C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2449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78689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351205">
    <w:abstractNumId w:val="5"/>
  </w:num>
  <w:num w:numId="2" w16cid:durableId="1069039089">
    <w:abstractNumId w:val="6"/>
  </w:num>
  <w:num w:numId="3" w16cid:durableId="636884608">
    <w:abstractNumId w:val="4"/>
  </w:num>
  <w:num w:numId="4" w16cid:durableId="273292587">
    <w:abstractNumId w:val="7"/>
  </w:num>
  <w:num w:numId="5" w16cid:durableId="1967814597">
    <w:abstractNumId w:val="0"/>
  </w:num>
  <w:num w:numId="6" w16cid:durableId="1848251530">
    <w:abstractNumId w:val="2"/>
  </w:num>
  <w:num w:numId="7" w16cid:durableId="1951813246">
    <w:abstractNumId w:val="3"/>
  </w:num>
  <w:num w:numId="8" w16cid:durableId="19288039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zMbQ0MDI2MTMwMzNX0lEKTi0uzszPAykwrgUAuzG7bywAAAA="/>
  </w:docVars>
  <w:rsids>
    <w:rsidRoot w:val="00046A9E"/>
    <w:rsid w:val="0002706C"/>
    <w:rsid w:val="00031312"/>
    <w:rsid w:val="00044509"/>
    <w:rsid w:val="00046336"/>
    <w:rsid w:val="00046A9E"/>
    <w:rsid w:val="00062431"/>
    <w:rsid w:val="0007705D"/>
    <w:rsid w:val="00080C71"/>
    <w:rsid w:val="000A55AA"/>
    <w:rsid w:val="000A6D0C"/>
    <w:rsid w:val="000C0EA6"/>
    <w:rsid w:val="000E09A3"/>
    <w:rsid w:val="00141E99"/>
    <w:rsid w:val="00144850"/>
    <w:rsid w:val="00161AFA"/>
    <w:rsid w:val="0017439A"/>
    <w:rsid w:val="00186CC1"/>
    <w:rsid w:val="001942A7"/>
    <w:rsid w:val="001A3A85"/>
    <w:rsid w:val="001C4E2B"/>
    <w:rsid w:val="001F7A3E"/>
    <w:rsid w:val="00205506"/>
    <w:rsid w:val="00206C71"/>
    <w:rsid w:val="00211910"/>
    <w:rsid w:val="00236828"/>
    <w:rsid w:val="002704BC"/>
    <w:rsid w:val="00270634"/>
    <w:rsid w:val="0027338B"/>
    <w:rsid w:val="002928B6"/>
    <w:rsid w:val="002E0E10"/>
    <w:rsid w:val="003008BD"/>
    <w:rsid w:val="003203EC"/>
    <w:rsid w:val="00320B7A"/>
    <w:rsid w:val="0034583B"/>
    <w:rsid w:val="00380060"/>
    <w:rsid w:val="00381928"/>
    <w:rsid w:val="003851C9"/>
    <w:rsid w:val="003902D1"/>
    <w:rsid w:val="003E7B62"/>
    <w:rsid w:val="0040450C"/>
    <w:rsid w:val="00412E8A"/>
    <w:rsid w:val="00414308"/>
    <w:rsid w:val="0046332E"/>
    <w:rsid w:val="0047390F"/>
    <w:rsid w:val="00482BD0"/>
    <w:rsid w:val="00483F4D"/>
    <w:rsid w:val="004A18CC"/>
    <w:rsid w:val="004F2A50"/>
    <w:rsid w:val="00506D2C"/>
    <w:rsid w:val="00517B3D"/>
    <w:rsid w:val="00521227"/>
    <w:rsid w:val="00521BC4"/>
    <w:rsid w:val="00555829"/>
    <w:rsid w:val="005637C8"/>
    <w:rsid w:val="0056412B"/>
    <w:rsid w:val="00591A9E"/>
    <w:rsid w:val="005A3612"/>
    <w:rsid w:val="005D3224"/>
    <w:rsid w:val="005E149B"/>
    <w:rsid w:val="005E7C29"/>
    <w:rsid w:val="00604E73"/>
    <w:rsid w:val="0061445A"/>
    <w:rsid w:val="00614878"/>
    <w:rsid w:val="00614BC9"/>
    <w:rsid w:val="00622BEE"/>
    <w:rsid w:val="00632059"/>
    <w:rsid w:val="00635C39"/>
    <w:rsid w:val="00666890"/>
    <w:rsid w:val="00676A0A"/>
    <w:rsid w:val="006916E3"/>
    <w:rsid w:val="006B2D2D"/>
    <w:rsid w:val="006C7824"/>
    <w:rsid w:val="006D454E"/>
    <w:rsid w:val="00737189"/>
    <w:rsid w:val="007571B7"/>
    <w:rsid w:val="007A1A85"/>
    <w:rsid w:val="007D0386"/>
    <w:rsid w:val="007E0AE1"/>
    <w:rsid w:val="007E33A9"/>
    <w:rsid w:val="00857D52"/>
    <w:rsid w:val="008616A8"/>
    <w:rsid w:val="008627B3"/>
    <w:rsid w:val="008D27A8"/>
    <w:rsid w:val="008F447D"/>
    <w:rsid w:val="00901C78"/>
    <w:rsid w:val="009565F0"/>
    <w:rsid w:val="00963F9D"/>
    <w:rsid w:val="00976853"/>
    <w:rsid w:val="009B3E1F"/>
    <w:rsid w:val="009C6D53"/>
    <w:rsid w:val="00A159AB"/>
    <w:rsid w:val="00A40256"/>
    <w:rsid w:val="00A90E66"/>
    <w:rsid w:val="00A97400"/>
    <w:rsid w:val="00AB5DC4"/>
    <w:rsid w:val="00AC5E2E"/>
    <w:rsid w:val="00B354FB"/>
    <w:rsid w:val="00B45628"/>
    <w:rsid w:val="00B829E1"/>
    <w:rsid w:val="00BA45E3"/>
    <w:rsid w:val="00BA76B3"/>
    <w:rsid w:val="00BC3F51"/>
    <w:rsid w:val="00BE0822"/>
    <w:rsid w:val="00C615D2"/>
    <w:rsid w:val="00C82654"/>
    <w:rsid w:val="00CB471A"/>
    <w:rsid w:val="00CC3D9A"/>
    <w:rsid w:val="00CC6597"/>
    <w:rsid w:val="00CE27B6"/>
    <w:rsid w:val="00D166A6"/>
    <w:rsid w:val="00D40783"/>
    <w:rsid w:val="00D473A3"/>
    <w:rsid w:val="00D52C6F"/>
    <w:rsid w:val="00D61317"/>
    <w:rsid w:val="00D805DB"/>
    <w:rsid w:val="00D963F7"/>
    <w:rsid w:val="00DB02A7"/>
    <w:rsid w:val="00DD1493"/>
    <w:rsid w:val="00DE362D"/>
    <w:rsid w:val="00DF5098"/>
    <w:rsid w:val="00E1449C"/>
    <w:rsid w:val="00E20E59"/>
    <w:rsid w:val="00E21A4A"/>
    <w:rsid w:val="00E50702"/>
    <w:rsid w:val="00E63B1F"/>
    <w:rsid w:val="00E80001"/>
    <w:rsid w:val="00E95494"/>
    <w:rsid w:val="00EC3143"/>
    <w:rsid w:val="00ED7231"/>
    <w:rsid w:val="00EE7042"/>
    <w:rsid w:val="00EF4119"/>
    <w:rsid w:val="00F24265"/>
    <w:rsid w:val="00F37CCA"/>
    <w:rsid w:val="00F64E45"/>
    <w:rsid w:val="00FA76F6"/>
    <w:rsid w:val="00FB1C6A"/>
    <w:rsid w:val="00FB5DCB"/>
    <w:rsid w:val="1621DDB3"/>
    <w:rsid w:val="18E09DCC"/>
    <w:rsid w:val="1A04217E"/>
    <w:rsid w:val="2A81BBC7"/>
    <w:rsid w:val="39089EF3"/>
    <w:rsid w:val="4F8C4E35"/>
    <w:rsid w:val="5E7F993F"/>
    <w:rsid w:val="5F3B821C"/>
    <w:rsid w:val="64030556"/>
    <w:rsid w:val="67C54A68"/>
    <w:rsid w:val="696A9D1A"/>
    <w:rsid w:val="7A1E78FD"/>
    <w:rsid w:val="7CB23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461D48"/>
  <w15:chartTrackingRefBased/>
  <w15:docId w15:val="{6E4F173E-297B-40CC-A765-0B487772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6A9E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6A9E"/>
    <w:pPr>
      <w:spacing w:after="0" w:line="240" w:lineRule="auto"/>
    </w:pPr>
    <w:rPr>
      <w:rFonts w:ascii="Calibri" w:eastAsia="MS Mincho" w:hAnsi="Calibri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A9E"/>
    <w:pPr>
      <w:ind w:left="720"/>
    </w:pPr>
  </w:style>
  <w:style w:type="paragraph" w:styleId="FootnoteText">
    <w:name w:val="footnote text"/>
    <w:basedOn w:val="Normal"/>
    <w:link w:val="FootnoteTextChar"/>
    <w:uiPriority w:val="99"/>
    <w:rsid w:val="00046A9E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46A9E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046A9E"/>
    <w:rPr>
      <w:rFonts w:cs="Times New Roman"/>
      <w:vertAlign w:val="superscript"/>
    </w:rPr>
  </w:style>
  <w:style w:type="paragraph" w:styleId="Revision">
    <w:name w:val="Revision"/>
    <w:hidden/>
    <w:uiPriority w:val="99"/>
    <w:semiHidden/>
    <w:rsid w:val="00046A9E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704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04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04BC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04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04BC"/>
    <w:rPr>
      <w:rFonts w:ascii="Times New Roman" w:eastAsia="Calibri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04B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4BC"/>
    <w:rPr>
      <w:rFonts w:ascii="Segoe UI" w:eastAsia="Calibr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1942A7"/>
  </w:style>
  <w:style w:type="paragraph" w:styleId="Header">
    <w:name w:val="header"/>
    <w:basedOn w:val="Normal"/>
    <w:link w:val="HeaderChar"/>
    <w:uiPriority w:val="99"/>
    <w:unhideWhenUsed/>
    <w:rsid w:val="00C82654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82654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82654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82654"/>
    <w:rPr>
      <w:rFonts w:ascii="Times New Roman" w:eastAsia="Calibri" w:hAnsi="Times New Roman" w:cs="Times New Roman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86CC1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86CC1"/>
    <w:rPr>
      <w:rFonts w:ascii="Times New Roman" w:eastAsia="Calibri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86CC1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482BD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E362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E362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04990DC7581448C812E8A017D4C7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8A2F0-939F-43F8-A55E-1C1510ECEA45}"/>
      </w:docPartPr>
      <w:docPartBody>
        <w:p w:rsidR="00080C71" w:rsidRDefault="005F6994" w:rsidP="00080C71">
          <w:pPr>
            <w:pStyle w:val="804990DC7581448C812E8A017D4C76A11"/>
          </w:pPr>
          <w:r>
            <w:rPr>
              <w:sz w:val="22"/>
            </w:rPr>
            <w:t>[v</w:t>
          </w:r>
          <w:r w:rsidRPr="00B45628">
            <w:rPr>
              <w:sz w:val="22"/>
            </w:rPr>
            <w:t>ardas, pavardė</w:t>
          </w:r>
          <w:r>
            <w:rPr>
              <w:sz w:val="22"/>
            </w:rPr>
            <w:t>]</w:t>
          </w:r>
        </w:p>
      </w:docPartBody>
    </w:docPart>
    <w:docPart>
      <w:docPartPr>
        <w:name w:val="C75D0B347F17490980C65521AC781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45E34-22BB-4A5E-AEB7-6EA5D2FF031A}"/>
      </w:docPartPr>
      <w:docPartBody>
        <w:p w:rsidR="00080C71" w:rsidRDefault="005F6994" w:rsidP="00080C71">
          <w:pPr>
            <w:pStyle w:val="C75D0B347F17490980C65521AC7819911"/>
          </w:pPr>
          <w:r>
            <w:rPr>
              <w:sz w:val="22"/>
            </w:rPr>
            <w:t xml:space="preserve">[nurodykite padalinį, </w:t>
          </w:r>
          <w:r w:rsidRPr="001C4E2B">
            <w:rPr>
              <w:sz w:val="22"/>
            </w:rPr>
            <w:t>kuriame dirba</w:t>
          </w:r>
          <w:r>
            <w:rPr>
              <w:sz w:val="22"/>
            </w:rPr>
            <w:t>te</w:t>
          </w:r>
          <w:r w:rsidRPr="001C4E2B">
            <w:rPr>
              <w:sz w:val="22"/>
            </w:rPr>
            <w:t xml:space="preserve"> arba kandidatuoja</w:t>
          </w:r>
          <w:r>
            <w:rPr>
              <w:sz w:val="22"/>
            </w:rPr>
            <w:t>te</w:t>
          </w:r>
          <w:r w:rsidRPr="001C4E2B">
            <w:rPr>
              <w:sz w:val="22"/>
            </w:rPr>
            <w:t xml:space="preserve"> į pareigas</w:t>
          </w:r>
          <w:r>
            <w:rPr>
              <w:sz w:val="22"/>
            </w:rPr>
            <w:t>]</w:t>
          </w:r>
        </w:p>
      </w:docPartBody>
    </w:docPart>
    <w:docPart>
      <w:docPartPr>
        <w:name w:val="8A3C8945159B45E3962720C2C323F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9BE5B-B909-46CB-83FA-C220306053B1}"/>
      </w:docPartPr>
      <w:docPartBody>
        <w:p w:rsidR="00080C71" w:rsidRDefault="005F6994" w:rsidP="00080C71">
          <w:pPr>
            <w:pStyle w:val="8A3C8945159B45E3962720C2C323FE551"/>
          </w:pPr>
          <w:r w:rsidRPr="00B45628">
            <w:rPr>
              <w:rFonts w:eastAsia="MS Mincho"/>
              <w:sz w:val="22"/>
            </w:rPr>
            <w:t>[</w:t>
          </w:r>
          <w:r>
            <w:rPr>
              <w:rFonts w:eastAsia="MS Mincho"/>
              <w:sz w:val="22"/>
            </w:rPr>
            <w:t xml:space="preserve">nurodykite: </w:t>
          </w:r>
          <w:r w:rsidRPr="0002706C">
            <w:rPr>
              <w:rFonts w:eastAsia="MS Mincho"/>
              <w:sz w:val="22"/>
            </w:rPr>
            <w:t>docent</w:t>
          </w:r>
          <w:r>
            <w:rPr>
              <w:rFonts w:eastAsia="MS Mincho"/>
              <w:sz w:val="22"/>
            </w:rPr>
            <w:t>as</w:t>
          </w:r>
          <w:r w:rsidRPr="0002706C">
            <w:rPr>
              <w:rFonts w:eastAsia="MS Mincho"/>
              <w:sz w:val="22"/>
            </w:rPr>
            <w:t xml:space="preserve"> </w:t>
          </w:r>
          <w:r>
            <w:rPr>
              <w:rFonts w:eastAsia="MS Mincho"/>
              <w:sz w:val="22"/>
            </w:rPr>
            <w:t>/</w:t>
          </w:r>
          <w:r w:rsidRPr="0002706C">
            <w:rPr>
              <w:rFonts w:eastAsia="MS Mincho"/>
              <w:sz w:val="22"/>
            </w:rPr>
            <w:t xml:space="preserve"> vyresn</w:t>
          </w:r>
          <w:r>
            <w:rPr>
              <w:rFonts w:eastAsia="MS Mincho"/>
              <w:sz w:val="22"/>
            </w:rPr>
            <w:t>ysis</w:t>
          </w:r>
          <w:r w:rsidRPr="0002706C">
            <w:rPr>
              <w:rFonts w:eastAsia="MS Mincho"/>
              <w:sz w:val="22"/>
            </w:rPr>
            <w:t xml:space="preserve"> </w:t>
          </w:r>
          <w:r w:rsidRPr="00B45628">
            <w:rPr>
              <w:rFonts w:eastAsia="MS Mincho"/>
              <w:sz w:val="22"/>
            </w:rPr>
            <w:t>mokslo darbuotoj</w:t>
          </w:r>
          <w:r>
            <w:rPr>
              <w:rFonts w:eastAsia="MS Mincho"/>
              <w:sz w:val="22"/>
            </w:rPr>
            <w:t>as</w:t>
          </w:r>
          <w:r w:rsidRPr="00B45628">
            <w:rPr>
              <w:rFonts w:eastAsia="MS Mincho"/>
              <w:sz w:val="22"/>
            </w:rPr>
            <w:t>]</w:t>
          </w:r>
        </w:p>
      </w:docPartBody>
    </w:docPart>
    <w:docPart>
      <w:docPartPr>
        <w:name w:val="FEFE3DB4818443A9AF35636AF715A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91131-393A-43C7-A669-587AD0360693}"/>
      </w:docPartPr>
      <w:docPartBody>
        <w:p w:rsidR="00080C71" w:rsidRDefault="005F6994" w:rsidP="00080C71">
          <w:pPr>
            <w:pStyle w:val="FEFE3DB4818443A9AF35636AF715A58A1"/>
          </w:pPr>
          <w:r w:rsidRPr="0002706C">
            <w:rPr>
              <w:rFonts w:eastAsia="MS Mincho"/>
              <w:sz w:val="22"/>
            </w:rPr>
            <w:t xml:space="preserve">[pateikite </w:t>
          </w:r>
          <w:r>
            <w:rPr>
              <w:rFonts w:eastAsia="MS Mincho"/>
              <w:sz w:val="22"/>
            </w:rPr>
            <w:t>1–</w:t>
          </w:r>
          <w:r w:rsidRPr="0002706C">
            <w:rPr>
              <w:rFonts w:eastAsia="MS Mincho"/>
              <w:sz w:val="22"/>
            </w:rPr>
            <w:t xml:space="preserve">5 nacionalinių ar tarptautinių MTEPI projektų paraiškų / mokslo sklaidos projektų paraiškų / institucijos programų rengimo ar vadovavimo </w:t>
          </w:r>
          <w:r>
            <w:rPr>
              <w:rFonts w:eastAsia="MS Mincho"/>
              <w:sz w:val="22"/>
            </w:rPr>
            <w:t xml:space="preserve">juos </w:t>
          </w:r>
          <w:r w:rsidRPr="0002706C">
            <w:rPr>
              <w:rFonts w:eastAsia="MS Mincho"/>
              <w:sz w:val="22"/>
            </w:rPr>
            <w:t>rengiant atvejus, nurodant program</w:t>
          </w:r>
          <w:r>
            <w:rPr>
              <w:rFonts w:eastAsia="MS Mincho"/>
              <w:sz w:val="22"/>
            </w:rPr>
            <w:t>os</w:t>
          </w:r>
          <w:r w:rsidRPr="0002706C">
            <w:rPr>
              <w:rFonts w:eastAsia="MS Mincho"/>
              <w:sz w:val="22"/>
            </w:rPr>
            <w:t>, projekto pavadinimą, pateikimo metus</w:t>
          </w:r>
          <w:r>
            <w:rPr>
              <w:rFonts w:eastAsia="MS Mincho"/>
              <w:sz w:val="22"/>
            </w:rPr>
            <w:t xml:space="preserve"> ir (arba)</w:t>
          </w:r>
          <w:r w:rsidRPr="0002706C">
            <w:rPr>
              <w:rFonts w:eastAsia="MS Mincho"/>
              <w:sz w:val="22"/>
            </w:rPr>
            <w:t xml:space="preserve"> pateikite </w:t>
          </w:r>
          <w:r>
            <w:rPr>
              <w:rFonts w:eastAsia="MS Mincho"/>
              <w:sz w:val="22"/>
            </w:rPr>
            <w:t>1–</w:t>
          </w:r>
          <w:r w:rsidRPr="0002706C">
            <w:rPr>
              <w:rFonts w:eastAsia="MS Mincho"/>
              <w:sz w:val="22"/>
            </w:rPr>
            <w:t>5 dalyvavimo ar vadovavimo tokiems projektams ar programoms</w:t>
          </w:r>
          <w:r>
            <w:rPr>
              <w:rFonts w:eastAsia="MS Mincho"/>
              <w:sz w:val="22"/>
            </w:rPr>
            <w:t xml:space="preserve"> </w:t>
          </w:r>
          <w:r w:rsidRPr="7CB23E7F">
            <w:rPr>
              <w:rFonts w:eastAsia="MS Mincho"/>
              <w:sz w:val="22"/>
            </w:rPr>
            <w:t>arba MTEP</w:t>
          </w:r>
          <w:r>
            <w:rPr>
              <w:rFonts w:eastAsia="MS Mincho"/>
              <w:sz w:val="22"/>
            </w:rPr>
            <w:t>I</w:t>
          </w:r>
          <w:r w:rsidRPr="7CB23E7F">
            <w:rPr>
              <w:rFonts w:eastAsia="MS Mincho"/>
              <w:sz w:val="22"/>
            </w:rPr>
            <w:t xml:space="preserve"> užsakym</w:t>
          </w:r>
          <w:r>
            <w:rPr>
              <w:rFonts w:eastAsia="MS Mincho"/>
              <w:sz w:val="22"/>
            </w:rPr>
            <w:t>ams</w:t>
          </w:r>
          <w:r w:rsidRPr="0002706C">
            <w:rPr>
              <w:rFonts w:eastAsia="MS Mincho"/>
              <w:sz w:val="22"/>
            </w:rPr>
            <w:t xml:space="preserve"> atvejus, nurodant program</w:t>
          </w:r>
          <w:r>
            <w:rPr>
              <w:rFonts w:eastAsia="MS Mincho"/>
              <w:sz w:val="22"/>
            </w:rPr>
            <w:t>os</w:t>
          </w:r>
          <w:r w:rsidRPr="0002706C">
            <w:rPr>
              <w:rFonts w:eastAsia="MS Mincho"/>
              <w:sz w:val="22"/>
            </w:rPr>
            <w:t xml:space="preserve">, projekto </w:t>
          </w:r>
          <w:r>
            <w:rPr>
              <w:rFonts w:eastAsia="MS Mincho"/>
              <w:sz w:val="22"/>
            </w:rPr>
            <w:t xml:space="preserve">ar užsakymo </w:t>
          </w:r>
          <w:r w:rsidRPr="0002706C">
            <w:rPr>
              <w:rFonts w:eastAsia="MS Mincho"/>
              <w:sz w:val="22"/>
            </w:rPr>
            <w:t xml:space="preserve">pavadinimą, vykdymo laikotarpį, pareigas </w:t>
          </w:r>
          <w:r>
            <w:rPr>
              <w:rFonts w:eastAsia="MS Mincho"/>
              <w:sz w:val="22"/>
            </w:rPr>
            <w:t>/ funkcijas</w:t>
          </w:r>
          <w:r w:rsidRPr="0002706C">
            <w:rPr>
              <w:rFonts w:eastAsia="MS Mincho"/>
              <w:sz w:val="22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6913"/>
    <w:rsid w:val="00080C71"/>
    <w:rsid w:val="00205506"/>
    <w:rsid w:val="003F0941"/>
    <w:rsid w:val="0041509E"/>
    <w:rsid w:val="005D6913"/>
    <w:rsid w:val="005F6994"/>
    <w:rsid w:val="00604E73"/>
    <w:rsid w:val="006B789D"/>
    <w:rsid w:val="009B7D9F"/>
    <w:rsid w:val="00A907B1"/>
    <w:rsid w:val="00AB60C0"/>
    <w:rsid w:val="00AD14A9"/>
    <w:rsid w:val="00EC5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lt-LT" w:eastAsia="lt-LT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6913"/>
    <w:rPr>
      <w:color w:val="808080"/>
    </w:rPr>
  </w:style>
  <w:style w:type="paragraph" w:customStyle="1" w:styleId="804990DC7581448C812E8A017D4C76A11">
    <w:name w:val="804990DC7581448C812E8A017D4C76A11"/>
    <w:rsid w:val="00080C71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kern w:val="0"/>
      <w:sz w:val="24"/>
      <w:lang w:eastAsia="en-US"/>
      <w14:ligatures w14:val="none"/>
    </w:rPr>
  </w:style>
  <w:style w:type="paragraph" w:customStyle="1" w:styleId="C75D0B347F17490980C65521AC7819911">
    <w:name w:val="C75D0B347F17490980C65521AC7819911"/>
    <w:rsid w:val="00080C71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kern w:val="0"/>
      <w:sz w:val="24"/>
      <w:lang w:eastAsia="en-US"/>
      <w14:ligatures w14:val="none"/>
    </w:rPr>
  </w:style>
  <w:style w:type="paragraph" w:customStyle="1" w:styleId="8A3C8945159B45E3962720C2C323FE551">
    <w:name w:val="8A3C8945159B45E3962720C2C323FE551"/>
    <w:rsid w:val="00080C71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kern w:val="0"/>
      <w:sz w:val="24"/>
      <w:lang w:eastAsia="en-US"/>
      <w14:ligatures w14:val="none"/>
    </w:rPr>
  </w:style>
  <w:style w:type="paragraph" w:customStyle="1" w:styleId="FEFE3DB4818443A9AF35636AF715A58A1">
    <w:name w:val="FEFE3DB4818443A9AF35636AF715A58A1"/>
    <w:rsid w:val="00080C71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kern w:val="0"/>
      <w:sz w:val="24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6570D8D0C79F4DBD8379A79BF430B3" ma:contentTypeVersion="4" ma:contentTypeDescription="Create a new document." ma:contentTypeScope="" ma:versionID="f170ef2f784844bb9a016f427163e7b3">
  <xsd:schema xmlns:xsd="http://www.w3.org/2001/XMLSchema" xmlns:xs="http://www.w3.org/2001/XMLSchema" xmlns:p="http://schemas.microsoft.com/office/2006/metadata/properties" xmlns:ns2="8c272480-f4a6-4ad4-91c3-411b12869756" targetNamespace="http://schemas.microsoft.com/office/2006/metadata/properties" ma:root="true" ma:fieldsID="f96608f67c205151eb37e8bb8fddecf3" ns2:_="">
    <xsd:import namespace="8c272480-f4a6-4ad4-91c3-411b128697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72480-f4a6-4ad4-91c3-411b128697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25247C-71A7-4DE0-A455-D07729B4EB7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AF9280-A524-4B04-94C5-EBDA933E5E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272480-f4a6-4ad4-91c3-411b128697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048F70-9045-4292-A425-1DC7F1AF1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9E587E2-ABAD-4BF0-9F22-C31828A5A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79</Words>
  <Characters>2041</Characters>
  <Application>Microsoft Office Word</Application>
  <DocSecurity>0</DocSecurity>
  <Lines>1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TU ITSS</Company>
  <LinksUpToDate>false</LinksUpToDate>
  <CharactersWithSpaces>5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migijus Žalkauskas</dc:creator>
  <cp:lastModifiedBy>Laura Stankevičienė</cp:lastModifiedBy>
  <cp:revision>5</cp:revision>
  <dcterms:created xsi:type="dcterms:W3CDTF">2024-04-23T20:13:00Z</dcterms:created>
  <dcterms:modified xsi:type="dcterms:W3CDTF">2026-02-03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6570D8D0C79F4DBD8379A79BF430B3</vt:lpwstr>
  </property>
  <property fmtid="{D5CDD505-2E9C-101B-9397-08002B2CF9AE}" pid="3" name="GrammarlyDocumentId">
    <vt:lpwstr>0d6b79efc9844699a3974d92bb7e7f166fa3f47d3c463adfb8156f11cc17d216</vt:lpwstr>
  </property>
</Properties>
</file>